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,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1 ( 3,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3 ( 8,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1 (12,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4 ( 1,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21 (65,2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9108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